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F3C6A" w14:paraId="4B50DCC4" w14:textId="77777777" w:rsidTr="0000665C">
        <w:trPr>
          <w:cnfStyle w:val="100000000000" w:firstRow="1" w:lastRow="0" w:firstColumn="0" w:lastColumn="0" w:oddVBand="0" w:evenVBand="0" w:oddHBand="0" w:evenHBand="0" w:firstRowFirstColumn="0" w:firstRowLastColumn="0" w:lastRowFirstColumn="0" w:lastRowLastColumn="0"/>
          <w:trHeight w:val="743"/>
        </w:trPr>
        <w:tc>
          <w:tcPr>
            <w:cnfStyle w:val="001000000100" w:firstRow="0" w:lastRow="0" w:firstColumn="1" w:lastColumn="0" w:oddVBand="0" w:evenVBand="0" w:oddHBand="0" w:evenHBand="0" w:firstRowFirstColumn="1" w:firstRowLastColumn="0" w:lastRowFirstColumn="0" w:lastRowLastColumn="0"/>
            <w:tcW w:w="2500" w:type="pct"/>
            <w:tcBorders>
              <w:bottom w:val="none" w:sz="0" w:space="0" w:color="auto"/>
              <w:right w:val="none" w:sz="0" w:space="0" w:color="auto"/>
            </w:tcBorders>
          </w:tcPr>
          <w:p w14:paraId="61D72FE7" w14:textId="2C4C2944" w:rsidR="001F3C6A" w:rsidRPr="001F3C6A" w:rsidRDefault="001F3C6A">
            <w:pPr>
              <w:rPr>
                <w:sz w:val="32"/>
                <w:szCs w:val="32"/>
              </w:rPr>
            </w:pPr>
            <w:r w:rsidRPr="001F3C6A">
              <w:rPr>
                <w:sz w:val="32"/>
                <w:szCs w:val="32"/>
              </w:rPr>
              <w:t>Report for International Internship</w:t>
            </w:r>
          </w:p>
        </w:tc>
        <w:tc>
          <w:tcPr>
            <w:tcW w:w="2500" w:type="pct"/>
            <w:tcBorders>
              <w:bottom w:val="none" w:sz="0" w:space="0" w:color="auto"/>
            </w:tcBorders>
          </w:tcPr>
          <w:p w14:paraId="1755A2BD" w14:textId="77777777" w:rsidR="001F3C6A" w:rsidRDefault="001F3C6A">
            <w:pPr>
              <w:cnfStyle w:val="100000000000" w:firstRow="1" w:lastRow="0" w:firstColumn="0" w:lastColumn="0" w:oddVBand="0" w:evenVBand="0" w:oddHBand="0" w:evenHBand="0" w:firstRowFirstColumn="0" w:firstRowLastColumn="0" w:lastRowFirstColumn="0" w:lastRowLastColumn="0"/>
            </w:pPr>
          </w:p>
        </w:tc>
      </w:tr>
      <w:tr w:rsidR="001F3C6A" w14:paraId="4A4BDB29" w14:textId="77777777" w:rsidTr="0000665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500" w:type="pct"/>
            <w:tcBorders>
              <w:right w:val="none" w:sz="0" w:space="0" w:color="auto"/>
            </w:tcBorders>
          </w:tcPr>
          <w:p w14:paraId="78321634" w14:textId="025CFD6F" w:rsidR="001F3C6A" w:rsidRPr="0015661A" w:rsidRDefault="001F3C6A">
            <w:pPr>
              <w:rPr>
                <w:caps w:val="0"/>
                <w:sz w:val="24"/>
                <w:szCs w:val="24"/>
              </w:rPr>
            </w:pPr>
            <w:r w:rsidRPr="0015661A">
              <w:rPr>
                <w:sz w:val="24"/>
                <w:szCs w:val="24"/>
              </w:rPr>
              <w:t xml:space="preserve">Student Name: </w:t>
            </w:r>
          </w:p>
        </w:tc>
        <w:tc>
          <w:tcPr>
            <w:tcW w:w="2500" w:type="pct"/>
          </w:tcPr>
          <w:p w14:paraId="348AC247" w14:textId="616C0655" w:rsidR="001F3C6A" w:rsidRDefault="00D85FD8">
            <w:pPr>
              <w:cnfStyle w:val="000000100000" w:firstRow="0" w:lastRow="0" w:firstColumn="0" w:lastColumn="0" w:oddVBand="0" w:evenVBand="0" w:oddHBand="1" w:evenHBand="0" w:firstRowFirstColumn="0" w:firstRowLastColumn="0" w:lastRowFirstColumn="0" w:lastRowLastColumn="0"/>
            </w:pPr>
            <w:r>
              <w:t>Prakhar Tripathi</w:t>
            </w:r>
          </w:p>
        </w:tc>
      </w:tr>
      <w:tr w:rsidR="001F3C6A" w14:paraId="705E94B6" w14:textId="77777777" w:rsidTr="0000665C">
        <w:trPr>
          <w:trHeight w:val="271"/>
        </w:trPr>
        <w:tc>
          <w:tcPr>
            <w:cnfStyle w:val="001000000000" w:firstRow="0" w:lastRow="0" w:firstColumn="1" w:lastColumn="0" w:oddVBand="0" w:evenVBand="0" w:oddHBand="0" w:evenHBand="0" w:firstRowFirstColumn="0" w:firstRowLastColumn="0" w:lastRowFirstColumn="0" w:lastRowLastColumn="0"/>
            <w:tcW w:w="2500" w:type="pct"/>
            <w:tcBorders>
              <w:right w:val="none" w:sz="0" w:space="0" w:color="auto"/>
            </w:tcBorders>
          </w:tcPr>
          <w:p w14:paraId="5B2384AA" w14:textId="4E1AC3CA" w:rsidR="001F3C6A" w:rsidRPr="0015661A" w:rsidRDefault="001F3C6A">
            <w:pPr>
              <w:rPr>
                <w:sz w:val="24"/>
                <w:szCs w:val="24"/>
              </w:rPr>
            </w:pPr>
            <w:r w:rsidRPr="0015661A">
              <w:rPr>
                <w:sz w:val="24"/>
                <w:szCs w:val="24"/>
              </w:rPr>
              <w:t xml:space="preserve">Program Name: </w:t>
            </w:r>
          </w:p>
        </w:tc>
        <w:tc>
          <w:tcPr>
            <w:tcW w:w="2500" w:type="pct"/>
          </w:tcPr>
          <w:p w14:paraId="7CA5669D" w14:textId="45F131AF" w:rsidR="001F3C6A" w:rsidRDefault="00D85FD8">
            <w:pPr>
              <w:cnfStyle w:val="000000000000" w:firstRow="0" w:lastRow="0" w:firstColumn="0" w:lastColumn="0" w:oddVBand="0" w:evenVBand="0" w:oddHBand="0" w:evenHBand="0" w:firstRowFirstColumn="0" w:firstRowLastColumn="0" w:lastRowFirstColumn="0" w:lastRowLastColumn="0"/>
            </w:pPr>
            <w:r>
              <w:t>Summer Research Internship</w:t>
            </w:r>
          </w:p>
        </w:tc>
      </w:tr>
      <w:tr w:rsidR="001F3C6A" w14:paraId="32D17C52" w14:textId="77777777" w:rsidTr="0000665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500" w:type="pct"/>
            <w:tcBorders>
              <w:right w:val="none" w:sz="0" w:space="0" w:color="auto"/>
            </w:tcBorders>
          </w:tcPr>
          <w:p w14:paraId="777BF7BC" w14:textId="67BDDDA9" w:rsidR="001F3C6A" w:rsidRPr="0015661A" w:rsidRDefault="001F3C6A">
            <w:pPr>
              <w:rPr>
                <w:sz w:val="24"/>
                <w:szCs w:val="24"/>
              </w:rPr>
            </w:pPr>
            <w:r w:rsidRPr="0015661A">
              <w:rPr>
                <w:sz w:val="24"/>
                <w:szCs w:val="24"/>
              </w:rPr>
              <w:t xml:space="preserve">University: </w:t>
            </w:r>
          </w:p>
        </w:tc>
        <w:tc>
          <w:tcPr>
            <w:tcW w:w="2500" w:type="pct"/>
          </w:tcPr>
          <w:p w14:paraId="69DBDD9B" w14:textId="722C4CE2" w:rsidR="001F3C6A" w:rsidRDefault="00D85FD8">
            <w:pPr>
              <w:cnfStyle w:val="000000100000" w:firstRow="0" w:lastRow="0" w:firstColumn="0" w:lastColumn="0" w:oddVBand="0" w:evenVBand="0" w:oddHBand="1" w:evenHBand="0" w:firstRowFirstColumn="0" w:firstRowLastColumn="0" w:lastRowFirstColumn="0" w:lastRowLastColumn="0"/>
            </w:pPr>
            <w:r>
              <w:t>University of Michigan, Ann Arbor</w:t>
            </w:r>
            <w:r w:rsidR="009C1767">
              <w:t>, MI USA</w:t>
            </w:r>
            <w:bookmarkStart w:id="0" w:name="_GoBack"/>
            <w:bookmarkEnd w:id="0"/>
          </w:p>
        </w:tc>
      </w:tr>
      <w:tr w:rsidR="001F3C6A" w14:paraId="4F5E11B1" w14:textId="77777777" w:rsidTr="0000665C">
        <w:trPr>
          <w:trHeight w:val="285"/>
        </w:trPr>
        <w:tc>
          <w:tcPr>
            <w:cnfStyle w:val="001000000000" w:firstRow="0" w:lastRow="0" w:firstColumn="1" w:lastColumn="0" w:oddVBand="0" w:evenVBand="0" w:oddHBand="0" w:evenHBand="0" w:firstRowFirstColumn="0" w:firstRowLastColumn="0" w:lastRowFirstColumn="0" w:lastRowLastColumn="0"/>
            <w:tcW w:w="2500" w:type="pct"/>
            <w:tcBorders>
              <w:right w:val="none" w:sz="0" w:space="0" w:color="auto"/>
            </w:tcBorders>
          </w:tcPr>
          <w:p w14:paraId="299B16AE" w14:textId="6FA7E034" w:rsidR="001F3C6A" w:rsidRPr="0015661A" w:rsidRDefault="001F3C6A">
            <w:pPr>
              <w:rPr>
                <w:sz w:val="24"/>
                <w:szCs w:val="24"/>
              </w:rPr>
            </w:pPr>
            <w:r w:rsidRPr="0015661A">
              <w:rPr>
                <w:sz w:val="24"/>
                <w:szCs w:val="24"/>
              </w:rPr>
              <w:t xml:space="preserve">Department: </w:t>
            </w:r>
          </w:p>
        </w:tc>
        <w:tc>
          <w:tcPr>
            <w:tcW w:w="2500" w:type="pct"/>
          </w:tcPr>
          <w:p w14:paraId="3DC1D03A" w14:textId="550F2598" w:rsidR="001F3C6A" w:rsidRDefault="00D85FD8">
            <w:pPr>
              <w:cnfStyle w:val="000000000000" w:firstRow="0" w:lastRow="0" w:firstColumn="0" w:lastColumn="0" w:oddVBand="0" w:evenVBand="0" w:oddHBand="0" w:evenHBand="0" w:firstRowFirstColumn="0" w:firstRowLastColumn="0" w:lastRowFirstColumn="0" w:lastRowLastColumn="0"/>
            </w:pPr>
            <w:r>
              <w:t>Naval Architecture and Marine Engineering</w:t>
            </w:r>
          </w:p>
        </w:tc>
      </w:tr>
      <w:tr w:rsidR="001F3C6A" w14:paraId="6C6A4135" w14:textId="77777777" w:rsidTr="0000665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500" w:type="pct"/>
            <w:tcBorders>
              <w:right w:val="none" w:sz="0" w:space="0" w:color="auto"/>
            </w:tcBorders>
          </w:tcPr>
          <w:p w14:paraId="66D99E39" w14:textId="5F28213A" w:rsidR="001F3C6A" w:rsidRPr="0015661A" w:rsidRDefault="001F3C6A">
            <w:pPr>
              <w:rPr>
                <w:sz w:val="24"/>
                <w:szCs w:val="24"/>
              </w:rPr>
            </w:pPr>
            <w:r w:rsidRPr="0015661A">
              <w:rPr>
                <w:sz w:val="24"/>
                <w:szCs w:val="24"/>
              </w:rPr>
              <w:t xml:space="preserve">Project Topic: </w:t>
            </w:r>
          </w:p>
        </w:tc>
        <w:tc>
          <w:tcPr>
            <w:tcW w:w="2500" w:type="pct"/>
          </w:tcPr>
          <w:p w14:paraId="4597D243" w14:textId="127012D4" w:rsidR="001F3C6A" w:rsidRDefault="00D85FD8">
            <w:pPr>
              <w:cnfStyle w:val="000000100000" w:firstRow="0" w:lastRow="0" w:firstColumn="0" w:lastColumn="0" w:oddVBand="0" w:evenVBand="0" w:oddHBand="1" w:evenHBand="0" w:firstRowFirstColumn="0" w:firstRowLastColumn="0" w:lastRowFirstColumn="0" w:lastRowLastColumn="0"/>
            </w:pPr>
            <w:r>
              <w:t>Development of Ship-centric Markov decision process framework.</w:t>
            </w:r>
          </w:p>
        </w:tc>
      </w:tr>
      <w:tr w:rsidR="001F3C6A" w14:paraId="65F5A600" w14:textId="77777777" w:rsidTr="0000665C">
        <w:trPr>
          <w:trHeight w:val="543"/>
        </w:trPr>
        <w:tc>
          <w:tcPr>
            <w:cnfStyle w:val="001000000000" w:firstRow="0" w:lastRow="0" w:firstColumn="1" w:lastColumn="0" w:oddVBand="0" w:evenVBand="0" w:oddHBand="0" w:evenHBand="0" w:firstRowFirstColumn="0" w:firstRowLastColumn="0" w:lastRowFirstColumn="0" w:lastRowLastColumn="0"/>
            <w:tcW w:w="2500" w:type="pct"/>
            <w:tcBorders>
              <w:right w:val="none" w:sz="0" w:space="0" w:color="auto"/>
            </w:tcBorders>
          </w:tcPr>
          <w:p w14:paraId="43548B89" w14:textId="14247AF4" w:rsidR="001F3C6A" w:rsidRPr="0015661A" w:rsidRDefault="001F3C6A">
            <w:pPr>
              <w:rPr>
                <w:sz w:val="24"/>
                <w:szCs w:val="24"/>
              </w:rPr>
            </w:pPr>
            <w:r w:rsidRPr="0015661A">
              <w:rPr>
                <w:sz w:val="24"/>
                <w:szCs w:val="24"/>
              </w:rPr>
              <w:t xml:space="preserve">IITKGP Dept./School/Center and Degree Program: </w:t>
            </w:r>
          </w:p>
        </w:tc>
        <w:tc>
          <w:tcPr>
            <w:tcW w:w="2500" w:type="pct"/>
          </w:tcPr>
          <w:p w14:paraId="1D79D539" w14:textId="06CAC0FE" w:rsidR="001F3C6A" w:rsidRDefault="00D85FD8">
            <w:pPr>
              <w:cnfStyle w:val="000000000000" w:firstRow="0" w:lastRow="0" w:firstColumn="0" w:lastColumn="0" w:oddVBand="0" w:evenVBand="0" w:oddHBand="0" w:evenHBand="0" w:firstRowFirstColumn="0" w:firstRowLastColumn="0" w:lastRowFirstColumn="0" w:lastRowLastColumn="0"/>
            </w:pPr>
            <w:r>
              <w:t>Ocean Engineering and Naval Architecture</w:t>
            </w:r>
          </w:p>
        </w:tc>
      </w:tr>
      <w:tr w:rsidR="001F3C6A" w14:paraId="4C3391F8" w14:textId="77777777" w:rsidTr="0000665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500" w:type="pct"/>
            <w:tcBorders>
              <w:right w:val="none" w:sz="0" w:space="0" w:color="auto"/>
            </w:tcBorders>
          </w:tcPr>
          <w:p w14:paraId="1BEE33FB" w14:textId="7E147654" w:rsidR="001F3C6A" w:rsidRPr="0015661A" w:rsidRDefault="001F3C6A">
            <w:pPr>
              <w:rPr>
                <w:sz w:val="24"/>
                <w:szCs w:val="24"/>
              </w:rPr>
            </w:pPr>
            <w:r w:rsidRPr="0015661A">
              <w:rPr>
                <w:sz w:val="24"/>
                <w:szCs w:val="24"/>
              </w:rPr>
              <w:t xml:space="preserve">Duration of Internship: </w:t>
            </w:r>
          </w:p>
        </w:tc>
        <w:tc>
          <w:tcPr>
            <w:tcW w:w="2500" w:type="pct"/>
          </w:tcPr>
          <w:p w14:paraId="1C4CDFD4" w14:textId="41689D49" w:rsidR="001F3C6A" w:rsidRDefault="00D04AE0">
            <w:pPr>
              <w:cnfStyle w:val="000000100000" w:firstRow="0" w:lastRow="0" w:firstColumn="0" w:lastColumn="0" w:oddVBand="0" w:evenVBand="0" w:oddHBand="1" w:evenHBand="0" w:firstRowFirstColumn="0" w:firstRowLastColumn="0" w:lastRowFirstColumn="0" w:lastRowLastColumn="0"/>
            </w:pPr>
            <w:r>
              <w:rPr>
                <w:noProof/>
              </w:rPr>
              <w:t>Eight</w:t>
            </w:r>
            <w:r w:rsidR="00D85FD8">
              <w:t xml:space="preserve"> weeks ( 11</w:t>
            </w:r>
            <w:r w:rsidR="00D85FD8" w:rsidRPr="00D85FD8">
              <w:rPr>
                <w:vertAlign w:val="superscript"/>
              </w:rPr>
              <w:t>th</w:t>
            </w:r>
            <w:r w:rsidR="00D85FD8">
              <w:t xml:space="preserve"> May to 11</w:t>
            </w:r>
            <w:r w:rsidR="00D85FD8" w:rsidRPr="00D85FD8">
              <w:rPr>
                <w:vertAlign w:val="superscript"/>
              </w:rPr>
              <w:t>th</w:t>
            </w:r>
            <w:r w:rsidR="00D85FD8">
              <w:t xml:space="preserve"> July</w:t>
            </w:r>
            <w:r w:rsidR="007B7058">
              <w:t xml:space="preserve"> 2019</w:t>
            </w:r>
            <w:r w:rsidR="00D85FD8">
              <w:t>)</w:t>
            </w:r>
          </w:p>
        </w:tc>
      </w:tr>
      <w:tr w:rsidR="001F3C6A" w14:paraId="3DAB46E7" w14:textId="77777777" w:rsidTr="0000665C">
        <w:trPr>
          <w:trHeight w:val="377"/>
        </w:trPr>
        <w:tc>
          <w:tcPr>
            <w:cnfStyle w:val="001000000000" w:firstRow="0" w:lastRow="0" w:firstColumn="1" w:lastColumn="0" w:oddVBand="0" w:evenVBand="0" w:oddHBand="0" w:evenHBand="0" w:firstRowFirstColumn="0" w:firstRowLastColumn="0" w:lastRowFirstColumn="0" w:lastRowLastColumn="0"/>
            <w:tcW w:w="2500" w:type="pct"/>
            <w:tcBorders>
              <w:right w:val="none" w:sz="0" w:space="0" w:color="auto"/>
            </w:tcBorders>
          </w:tcPr>
          <w:p w14:paraId="2EBFEC13" w14:textId="718D0588" w:rsidR="001F3C6A" w:rsidRPr="0015661A" w:rsidRDefault="001F3C6A">
            <w:pPr>
              <w:rPr>
                <w:sz w:val="24"/>
                <w:szCs w:val="24"/>
              </w:rPr>
            </w:pPr>
            <w:r w:rsidRPr="0015661A">
              <w:rPr>
                <w:sz w:val="24"/>
                <w:szCs w:val="24"/>
              </w:rPr>
              <w:t xml:space="preserve">Supervisor Name: </w:t>
            </w:r>
          </w:p>
        </w:tc>
        <w:tc>
          <w:tcPr>
            <w:tcW w:w="2500" w:type="pct"/>
          </w:tcPr>
          <w:p w14:paraId="13D06B26" w14:textId="16AD1BBA" w:rsidR="001F3C6A" w:rsidRDefault="00D85FD8">
            <w:pPr>
              <w:cnfStyle w:val="000000000000" w:firstRow="0" w:lastRow="0" w:firstColumn="0" w:lastColumn="0" w:oddVBand="0" w:evenVBand="0" w:oddHBand="0" w:evenHBand="0" w:firstRowFirstColumn="0" w:firstRowLastColumn="0" w:lastRowFirstColumn="0" w:lastRowLastColumn="0"/>
            </w:pPr>
            <w:r w:rsidRPr="00D04AE0">
              <w:rPr>
                <w:noProof/>
              </w:rPr>
              <w:t>Dr</w:t>
            </w:r>
            <w:r>
              <w:t xml:space="preserve"> David J. Singer</w:t>
            </w:r>
          </w:p>
        </w:tc>
      </w:tr>
    </w:tbl>
    <w:p w14:paraId="2B0390E7" w14:textId="77777777" w:rsidR="005D29C8" w:rsidRDefault="005D29C8" w:rsidP="00945ED9">
      <w:pPr>
        <w:spacing w:line="240" w:lineRule="auto"/>
        <w:rPr>
          <w:b/>
          <w:bCs/>
          <w:sz w:val="24"/>
          <w:szCs w:val="24"/>
        </w:rPr>
      </w:pPr>
    </w:p>
    <w:p w14:paraId="41FB183E" w14:textId="77777777" w:rsidR="005D29C8" w:rsidRDefault="00945ED9" w:rsidP="005D29C8">
      <w:pPr>
        <w:spacing w:line="240" w:lineRule="auto"/>
        <w:rPr>
          <w:b/>
          <w:bCs/>
          <w:sz w:val="24"/>
          <w:szCs w:val="24"/>
        </w:rPr>
      </w:pPr>
      <w:r>
        <w:rPr>
          <w:b/>
          <w:bCs/>
          <w:sz w:val="24"/>
          <w:szCs w:val="24"/>
        </w:rPr>
        <w:t>PROJECT DETAILS</w:t>
      </w:r>
      <w:r w:rsidR="0000665C">
        <w:rPr>
          <w:b/>
          <w:bCs/>
          <w:sz w:val="24"/>
          <w:szCs w:val="24"/>
        </w:rPr>
        <w:t xml:space="preserve">, </w:t>
      </w:r>
      <w:r>
        <w:rPr>
          <w:b/>
          <w:bCs/>
          <w:sz w:val="24"/>
          <w:szCs w:val="24"/>
        </w:rPr>
        <w:t>OUTCOMES</w:t>
      </w:r>
      <w:r w:rsidR="0000665C">
        <w:rPr>
          <w:b/>
          <w:bCs/>
          <w:sz w:val="24"/>
          <w:szCs w:val="24"/>
        </w:rPr>
        <w:t xml:space="preserve"> AND SUMMARY (3-4 BULLET POINTS OF WHAT YOU LEARNED AND HOW IT IS GOING TO APPLY TO REAL LIFE)</w:t>
      </w:r>
      <w:r>
        <w:rPr>
          <w:b/>
          <w:bCs/>
          <w:sz w:val="24"/>
          <w:szCs w:val="24"/>
        </w:rPr>
        <w:t xml:space="preserve">: </w:t>
      </w:r>
    </w:p>
    <w:p w14:paraId="2AC10DCD" w14:textId="48B0CED2" w:rsidR="001F3C6A" w:rsidRPr="005D29C8" w:rsidRDefault="00945ED9" w:rsidP="005D29C8">
      <w:pPr>
        <w:spacing w:line="240" w:lineRule="auto"/>
        <w:rPr>
          <w:b/>
          <w:bCs/>
          <w:sz w:val="24"/>
          <w:szCs w:val="24"/>
        </w:rPr>
      </w:pPr>
      <w:r>
        <w:rPr>
          <w:noProof/>
        </w:rPr>
        <mc:AlternateContent>
          <mc:Choice Requires="wps">
            <w:drawing>
              <wp:anchor distT="0" distB="0" distL="114300" distR="114300" simplePos="0" relativeHeight="251659264" behindDoc="0" locked="0" layoutInCell="1" allowOverlap="1" wp14:anchorId="73B492A8" wp14:editId="53610C54">
                <wp:simplePos x="0" y="0"/>
                <wp:positionH relativeFrom="margin">
                  <wp:align>left</wp:align>
                </wp:positionH>
                <wp:positionV relativeFrom="paragraph">
                  <wp:posOffset>4445</wp:posOffset>
                </wp:positionV>
                <wp:extent cx="5943600" cy="3678555"/>
                <wp:effectExtent l="0" t="0" r="19050" b="17145"/>
                <wp:wrapNone/>
                <wp:docPr id="1" name="Text Box 1"/>
                <wp:cNvGraphicFramePr/>
                <a:graphic xmlns:a="http://schemas.openxmlformats.org/drawingml/2006/main">
                  <a:graphicData uri="http://schemas.microsoft.com/office/word/2010/wordprocessingShape">
                    <wps:wsp>
                      <wps:cNvSpPr txBox="1"/>
                      <wps:spPr>
                        <a:xfrm>
                          <a:off x="0" y="0"/>
                          <a:ext cx="5943600" cy="3678555"/>
                        </a:xfrm>
                        <a:prstGeom prst="rect">
                          <a:avLst/>
                        </a:prstGeom>
                        <a:solidFill>
                          <a:schemeClr val="lt1"/>
                        </a:solidFill>
                        <a:ln w="6350">
                          <a:solidFill>
                            <a:prstClr val="black"/>
                          </a:solidFill>
                        </a:ln>
                      </wps:spPr>
                      <wps:txbx>
                        <w:txbxContent>
                          <w:p w14:paraId="2BFA4F18" w14:textId="1E3DA695" w:rsidR="00945ED9" w:rsidRDefault="00FF2D92">
                            <w:r>
                              <w:t xml:space="preserve">      The aim of the project is to develop a framework based on the weather data of the pacific ocean and application of some of the A.I. techniques such as Markov Decision process. The framework is intended to provide the decision making ideas to the Ship designers in the early stage design phase.</w:t>
                            </w:r>
                          </w:p>
                          <w:p w14:paraId="7C6ACBE9" w14:textId="0F9976AC" w:rsidR="00FF2D92" w:rsidRDefault="00FF2D92" w:rsidP="00FF2D92">
                            <w:pPr>
                              <w:pStyle w:val="ListParagraph"/>
                              <w:numPr>
                                <w:ilvl w:val="0"/>
                                <w:numId w:val="1"/>
                              </w:numPr>
                              <w:ind w:left="303" w:right="57"/>
                            </w:pPr>
                            <w:r w:rsidRPr="00FF2D92">
                              <w:rPr>
                                <w:b/>
                                <w:bCs/>
                              </w:rPr>
                              <w:t>I learned</w:t>
                            </w:r>
                            <w:r>
                              <w:t>- How the research works, what are the types of research and how to approach to solve some problem.</w:t>
                            </w:r>
                          </w:p>
                          <w:p w14:paraId="632ACEFD" w14:textId="61089A14" w:rsidR="0025401D" w:rsidRDefault="00FF2D92" w:rsidP="0025401D">
                            <w:pPr>
                              <w:pStyle w:val="ListParagraph"/>
                              <w:numPr>
                                <w:ilvl w:val="0"/>
                                <w:numId w:val="1"/>
                              </w:numPr>
                              <w:ind w:left="303" w:right="57"/>
                            </w:pPr>
                            <w:r>
                              <w:t xml:space="preserve">The application of Markov Decision Process to real problems. During the project my programming skills </w:t>
                            </w:r>
                            <w:r w:rsidR="00EC5436">
                              <w:t>got improved. I wrote new codes and reformed existing ones in the project.</w:t>
                            </w:r>
                          </w:p>
                          <w:p w14:paraId="4890B17E" w14:textId="6928E0A4" w:rsidR="007B7058" w:rsidRDefault="007B7058" w:rsidP="007B7058">
                            <w:pPr>
                              <w:pStyle w:val="ListParagraph"/>
                              <w:numPr>
                                <w:ilvl w:val="0"/>
                                <w:numId w:val="1"/>
                              </w:numPr>
                              <w:ind w:left="303" w:right="57"/>
                            </w:pPr>
                            <w:r>
                              <w:t xml:space="preserve">Got insight into research </w:t>
                            </w:r>
                            <w:r w:rsidR="00F33E3A">
                              <w:t xml:space="preserve">experience </w:t>
                            </w:r>
                            <w:r w:rsidR="00FF5011">
                              <w:t xml:space="preserve">and how is the life being a research student. Working with Prof on a project </w:t>
                            </w:r>
                            <w:r w:rsidR="0025401D">
                              <w:t xml:space="preserve">along with his </w:t>
                            </w:r>
                            <w:proofErr w:type="spellStart"/>
                            <w:r w:rsidR="0025401D">
                              <w:t>Phd</w:t>
                            </w:r>
                            <w:proofErr w:type="spellEnd"/>
                            <w:r w:rsidR="0025401D">
                              <w:t xml:space="preserve"> students </w:t>
                            </w:r>
                            <w:r w:rsidR="00FF5011">
                              <w:t xml:space="preserve">was a new experience. </w:t>
                            </w:r>
                          </w:p>
                          <w:p w14:paraId="1B26376E" w14:textId="405F114D" w:rsidR="0025401D" w:rsidRDefault="0025401D" w:rsidP="0025401D">
                            <w:pPr>
                              <w:pStyle w:val="ListParagraph"/>
                              <w:numPr>
                                <w:ilvl w:val="0"/>
                                <w:numId w:val="1"/>
                              </w:numPr>
                              <w:spacing w:before="100" w:beforeAutospacing="1" w:after="120"/>
                              <w:ind w:left="303" w:right="57"/>
                            </w:pPr>
                            <w:r w:rsidRPr="0025401D">
                              <w:rPr>
                                <w:b/>
                                <w:bCs/>
                              </w:rPr>
                              <w:t>Application in real life</w:t>
                            </w:r>
                            <w:r>
                              <w:t>- The framework developed will be helpful in designing the vessel in a more efficient way with only focus on the optimized conditions the vessel will face during her voyage.</w:t>
                            </w:r>
                          </w:p>
                          <w:p w14:paraId="02984089" w14:textId="29995632" w:rsidR="00494B1B" w:rsidRDefault="00494B1B" w:rsidP="00494B1B">
                            <w:pPr>
                              <w:pStyle w:val="ListParagraph"/>
                              <w:numPr>
                                <w:ilvl w:val="0"/>
                                <w:numId w:val="1"/>
                              </w:numPr>
                              <w:ind w:left="303" w:right="57"/>
                            </w:pPr>
                            <w:r>
                              <w:t>The cost of production and the time to complete the design process will have direct benefits from this framework. Specially in complex vessels where the importance of these parameters becomes much more important.</w:t>
                            </w:r>
                          </w:p>
                          <w:p w14:paraId="7A8C8870" w14:textId="402C31F9" w:rsidR="00494B1B" w:rsidRDefault="00494B1B" w:rsidP="00494B1B">
                            <w:pPr>
                              <w:pStyle w:val="ListParagraph"/>
                              <w:numPr>
                                <w:ilvl w:val="0"/>
                                <w:numId w:val="1"/>
                              </w:numPr>
                              <w:ind w:left="303" w:right="57"/>
                            </w:pPr>
                            <w:r>
                              <w:t>Can be extended in future for further applications to use it in wide areas of decision making.</w:t>
                            </w:r>
                          </w:p>
                          <w:p w14:paraId="5FAC6156" w14:textId="7C851FD4" w:rsidR="00FF2D92" w:rsidRDefault="00FF2D92">
                            <w:r>
                              <w:t>Some of the remaining work is still in progress. A journal/conference publication from the research is expected in coming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B492A8" id="_x0000_t202" coordsize="21600,21600" o:spt="202" path="m,l,21600r21600,l21600,xe">
                <v:stroke joinstyle="miter"/>
                <v:path gradientshapeok="t" o:connecttype="rect"/>
              </v:shapetype>
              <v:shape id="Text Box 1" o:spid="_x0000_s1026" type="#_x0000_t202" style="position:absolute;margin-left:0;margin-top:.35pt;width:468pt;height:289.6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" fillcolor="white [3201]" strokeweight=".5pt">
                <v:textbox>
                  <w:txbxContent>
                    <w:p w14:paraId="2BFA4F18" w14:textId="1E3DA695" w:rsidR="00945ED9" w:rsidRDefault="00FF2D92">
                      <w:r>
                        <w:t xml:space="preserve">      The aim of the project is to develop a framework based on the weather data of the pacific ocean and application of some of the A.I. techniques such as Markov Decision process. The framework is intended to provide the decision making ideas to the Ship designers in the early stage design phase.</w:t>
                      </w:r>
                    </w:p>
                    <w:p w14:paraId="7C6ACBE9" w14:textId="0F9976AC" w:rsidR="00FF2D92" w:rsidRDefault="00FF2D92" w:rsidP="00FF2D92">
                      <w:pPr>
                        <w:pStyle w:val="ListParagraph"/>
                        <w:numPr>
                          <w:ilvl w:val="0"/>
                          <w:numId w:val="1"/>
                        </w:numPr>
                        <w:ind w:left="303" w:right="57"/>
                      </w:pPr>
                      <w:r w:rsidRPr="00FF2D92">
                        <w:rPr>
                          <w:b/>
                          <w:bCs/>
                        </w:rPr>
                        <w:t>I learned</w:t>
                      </w:r>
                      <w:r>
                        <w:t>- How the research works, what are the types of research and how to approach to solve some problem.</w:t>
                      </w:r>
                    </w:p>
                    <w:p w14:paraId="632ACEFD" w14:textId="61089A14" w:rsidR="0025401D" w:rsidRDefault="00FF2D92" w:rsidP="0025401D">
                      <w:pPr>
                        <w:pStyle w:val="ListParagraph"/>
                        <w:numPr>
                          <w:ilvl w:val="0"/>
                          <w:numId w:val="1"/>
                        </w:numPr>
                        <w:ind w:left="303" w:right="57"/>
                      </w:pPr>
                      <w:r>
                        <w:t xml:space="preserve">The application of Markov Decision Process to real problems. During the project my programming skills </w:t>
                      </w:r>
                      <w:r w:rsidR="00EC5436">
                        <w:t>got improved. I wrote new codes and reformed existing ones in the project.</w:t>
                      </w:r>
                    </w:p>
                    <w:p w14:paraId="4890B17E" w14:textId="6928E0A4" w:rsidR="007B7058" w:rsidRDefault="007B7058" w:rsidP="007B7058">
                      <w:pPr>
                        <w:pStyle w:val="ListParagraph"/>
                        <w:numPr>
                          <w:ilvl w:val="0"/>
                          <w:numId w:val="1"/>
                        </w:numPr>
                        <w:ind w:left="303" w:right="57"/>
                      </w:pPr>
                      <w:r>
                        <w:t xml:space="preserve">Got insight into research </w:t>
                      </w:r>
                      <w:r w:rsidR="00F33E3A">
                        <w:t xml:space="preserve">experience </w:t>
                      </w:r>
                      <w:r w:rsidR="00FF5011">
                        <w:t xml:space="preserve">and how is the life being a research student. Working with Prof on a project </w:t>
                      </w:r>
                      <w:r w:rsidR="0025401D">
                        <w:t xml:space="preserve">along with his </w:t>
                      </w:r>
                      <w:proofErr w:type="spellStart"/>
                      <w:r w:rsidR="0025401D">
                        <w:t>Phd</w:t>
                      </w:r>
                      <w:proofErr w:type="spellEnd"/>
                      <w:r w:rsidR="0025401D">
                        <w:t xml:space="preserve"> students </w:t>
                      </w:r>
                      <w:r w:rsidR="00FF5011">
                        <w:t xml:space="preserve">was a new experience. </w:t>
                      </w:r>
                    </w:p>
                    <w:p w14:paraId="1B26376E" w14:textId="405F114D" w:rsidR="0025401D" w:rsidRDefault="0025401D" w:rsidP="0025401D">
                      <w:pPr>
                        <w:pStyle w:val="ListParagraph"/>
                        <w:numPr>
                          <w:ilvl w:val="0"/>
                          <w:numId w:val="1"/>
                        </w:numPr>
                        <w:spacing w:before="100" w:beforeAutospacing="1" w:after="120"/>
                        <w:ind w:left="303" w:right="57"/>
                      </w:pPr>
                      <w:r w:rsidRPr="0025401D">
                        <w:rPr>
                          <w:b/>
                          <w:bCs/>
                        </w:rPr>
                        <w:t>Application in real life</w:t>
                      </w:r>
                      <w:r>
                        <w:t>- The framework developed will be helpful in designing the vessel in a more efficient way with only focus on the optimized conditions the vessel will face during her voyage.</w:t>
                      </w:r>
                    </w:p>
                    <w:p w14:paraId="02984089" w14:textId="29995632" w:rsidR="00494B1B" w:rsidRDefault="00494B1B" w:rsidP="00494B1B">
                      <w:pPr>
                        <w:pStyle w:val="ListParagraph"/>
                        <w:numPr>
                          <w:ilvl w:val="0"/>
                          <w:numId w:val="1"/>
                        </w:numPr>
                        <w:ind w:left="303" w:right="57"/>
                      </w:pPr>
                      <w:r>
                        <w:t>The cost of production and the time to complete the design process will have direct benefits from this framework. Specially in complex vessels where the importance of these parameters becomes much more important.</w:t>
                      </w:r>
                    </w:p>
                    <w:p w14:paraId="7A8C8870" w14:textId="402C31F9" w:rsidR="00494B1B" w:rsidRDefault="00494B1B" w:rsidP="00494B1B">
                      <w:pPr>
                        <w:pStyle w:val="ListParagraph"/>
                        <w:numPr>
                          <w:ilvl w:val="0"/>
                          <w:numId w:val="1"/>
                        </w:numPr>
                        <w:ind w:left="303" w:right="57"/>
                      </w:pPr>
                      <w:r>
                        <w:t>Can be extended in future for further applications to use it in wide areas of decision making.</w:t>
                      </w:r>
                    </w:p>
                    <w:p w14:paraId="5FAC6156" w14:textId="7C851FD4" w:rsidR="00FF2D92" w:rsidRDefault="00FF2D92">
                      <w:r>
                        <w:t>Some of the remaining work is still in progress. A journal/conference publication from the research is expected in coming days.</w:t>
                      </w:r>
                    </w:p>
                  </w:txbxContent>
                </v:textbox>
                <w10:wrap anchorx="margin"/>
              </v:shape>
            </w:pict>
          </mc:Fallback>
        </mc:AlternateContent>
      </w:r>
    </w:p>
    <w:p w14:paraId="02412FD4" w14:textId="0B906016" w:rsidR="00945ED9" w:rsidRPr="00945ED9" w:rsidRDefault="00945ED9" w:rsidP="00945ED9"/>
    <w:p w14:paraId="3CC2EC48" w14:textId="1CEF5A27" w:rsidR="00945ED9" w:rsidRPr="00945ED9" w:rsidRDefault="00945ED9" w:rsidP="00945ED9"/>
    <w:p w14:paraId="25625566" w14:textId="4872EB9E" w:rsidR="00945ED9" w:rsidRPr="00945ED9" w:rsidRDefault="00945ED9" w:rsidP="00945ED9"/>
    <w:p w14:paraId="7BC5E3C3" w14:textId="71BFA819" w:rsidR="00945ED9" w:rsidRPr="00945ED9" w:rsidRDefault="00945ED9" w:rsidP="00945ED9"/>
    <w:p w14:paraId="60A0B573" w14:textId="105DEC0D" w:rsidR="00945ED9" w:rsidRPr="00945ED9" w:rsidRDefault="00945ED9" w:rsidP="00945ED9"/>
    <w:p w14:paraId="7E355814" w14:textId="5F8101A8" w:rsidR="00945ED9" w:rsidRPr="00945ED9" w:rsidRDefault="00945ED9" w:rsidP="00945ED9"/>
    <w:p w14:paraId="732976C0" w14:textId="18BD9319" w:rsidR="00945ED9" w:rsidRPr="00945ED9" w:rsidRDefault="00945ED9" w:rsidP="00945ED9"/>
    <w:p w14:paraId="3BC0D690" w14:textId="6FF419CB" w:rsidR="00945ED9" w:rsidRPr="00945ED9" w:rsidRDefault="00945ED9" w:rsidP="00945ED9"/>
    <w:p w14:paraId="028E6587" w14:textId="2BD9AB5C" w:rsidR="00945ED9" w:rsidRPr="00945ED9" w:rsidRDefault="00945ED9" w:rsidP="00945ED9"/>
    <w:p w14:paraId="588FAE8E" w14:textId="1B286F08" w:rsidR="00945ED9" w:rsidRPr="00945ED9" w:rsidRDefault="00945ED9" w:rsidP="00945ED9"/>
    <w:p w14:paraId="79383987" w14:textId="7D03F603" w:rsidR="00945ED9" w:rsidRPr="00945ED9" w:rsidRDefault="00945ED9" w:rsidP="00945ED9"/>
    <w:p w14:paraId="1C01C89A" w14:textId="0B798B00" w:rsidR="00945ED9" w:rsidRDefault="00945ED9" w:rsidP="00945ED9"/>
    <w:p w14:paraId="70E3DFCF" w14:textId="1E6EA454" w:rsidR="00945ED9" w:rsidRDefault="00945ED9" w:rsidP="00945ED9">
      <w:pPr>
        <w:rPr>
          <w:b/>
          <w:bCs/>
          <w:sz w:val="24"/>
          <w:szCs w:val="24"/>
        </w:rPr>
      </w:pPr>
      <w:r>
        <w:rPr>
          <w:b/>
          <w:bCs/>
          <w:sz w:val="24"/>
          <w:szCs w:val="24"/>
        </w:rPr>
        <w:t xml:space="preserve">OTHER </w:t>
      </w:r>
      <w:r w:rsidRPr="00D04AE0">
        <w:rPr>
          <w:b/>
          <w:bCs/>
          <w:noProof/>
          <w:sz w:val="24"/>
          <w:szCs w:val="24"/>
        </w:rPr>
        <w:t>ACTIVIT</w:t>
      </w:r>
      <w:r w:rsidR="00D04AE0">
        <w:rPr>
          <w:b/>
          <w:bCs/>
          <w:noProof/>
          <w:sz w:val="24"/>
          <w:szCs w:val="24"/>
        </w:rPr>
        <w:t>I</w:t>
      </w:r>
      <w:r w:rsidRPr="00D04AE0">
        <w:rPr>
          <w:b/>
          <w:bCs/>
          <w:noProof/>
          <w:sz w:val="24"/>
          <w:szCs w:val="24"/>
        </w:rPr>
        <w:t>ES</w:t>
      </w:r>
      <w:r>
        <w:rPr>
          <w:b/>
          <w:bCs/>
          <w:sz w:val="24"/>
          <w:szCs w:val="24"/>
        </w:rPr>
        <w:t xml:space="preserve">: </w:t>
      </w:r>
    </w:p>
    <w:p w14:paraId="57FDD7B4" w14:textId="54A725A7" w:rsidR="00945ED9" w:rsidRDefault="00945ED9" w:rsidP="00945ED9">
      <w:pPr>
        <w:rPr>
          <w:b/>
          <w:bCs/>
          <w:sz w:val="24"/>
          <w:szCs w:val="24"/>
        </w:rPr>
      </w:pPr>
      <w:r>
        <w:rPr>
          <w:b/>
          <w:bCs/>
          <w:noProof/>
          <w:sz w:val="24"/>
          <w:szCs w:val="24"/>
        </w:rPr>
        <mc:AlternateContent>
          <mc:Choice Requires="wps">
            <w:drawing>
              <wp:anchor distT="0" distB="0" distL="114300" distR="114300" simplePos="0" relativeHeight="251660288" behindDoc="0" locked="0" layoutInCell="1" allowOverlap="1" wp14:anchorId="56D165DE" wp14:editId="6DF8359D">
                <wp:simplePos x="0" y="0"/>
                <wp:positionH relativeFrom="margin">
                  <wp:align>left</wp:align>
                </wp:positionH>
                <wp:positionV relativeFrom="paragraph">
                  <wp:posOffset>10160</wp:posOffset>
                </wp:positionV>
                <wp:extent cx="5981700" cy="1767840"/>
                <wp:effectExtent l="0" t="0" r="19050" b="22860"/>
                <wp:wrapNone/>
                <wp:docPr id="2" name="Text Box 2"/>
                <wp:cNvGraphicFramePr/>
                <a:graphic xmlns:a="http://schemas.openxmlformats.org/drawingml/2006/main">
                  <a:graphicData uri="http://schemas.microsoft.com/office/word/2010/wordprocessingShape">
                    <wps:wsp>
                      <wps:cNvSpPr txBox="1"/>
                      <wps:spPr>
                        <a:xfrm>
                          <a:off x="0" y="0"/>
                          <a:ext cx="5981700" cy="1767840"/>
                        </a:xfrm>
                        <a:prstGeom prst="rect">
                          <a:avLst/>
                        </a:prstGeom>
                        <a:solidFill>
                          <a:schemeClr val="lt1"/>
                        </a:solidFill>
                        <a:ln w="6350">
                          <a:solidFill>
                            <a:prstClr val="black"/>
                          </a:solidFill>
                        </a:ln>
                      </wps:spPr>
                      <wps:txbx>
                        <w:txbxContent>
                          <w:p w14:paraId="30209E59" w14:textId="6D67ACE5" w:rsidR="00945ED9" w:rsidRDefault="001B640D">
                            <w:pPr>
                              <w:rPr>
                                <w:lang w:val="en-IN"/>
                              </w:rPr>
                            </w:pPr>
                            <w:r>
                              <w:rPr>
                                <w:lang w:val="en-IN"/>
                              </w:rPr>
                              <w:t xml:space="preserve">Other than my usual </w:t>
                            </w:r>
                            <w:r w:rsidR="000027F5">
                              <w:rPr>
                                <w:lang w:val="en-IN"/>
                              </w:rPr>
                              <w:t xml:space="preserve">research time I used to go to the various events and community sessions in Ann Arbor. Ann Arbor summer fest was going on throughout the month so went there and </w:t>
                            </w:r>
                            <w:r w:rsidR="005D588D">
                              <w:rPr>
                                <w:lang w:val="en-IN"/>
                              </w:rPr>
                              <w:t xml:space="preserve">had </w:t>
                            </w:r>
                            <w:r w:rsidR="000027F5">
                              <w:rPr>
                                <w:lang w:val="en-IN"/>
                              </w:rPr>
                              <w:t>fun.</w:t>
                            </w:r>
                          </w:p>
                          <w:p w14:paraId="6923D025" w14:textId="6693941F" w:rsidR="000027F5" w:rsidRDefault="000027F5">
                            <w:pPr>
                              <w:rPr>
                                <w:lang w:val="en-IN"/>
                              </w:rPr>
                            </w:pPr>
                            <w:r>
                              <w:rPr>
                                <w:lang w:val="en-IN"/>
                              </w:rPr>
                              <w:t xml:space="preserve">I got the chance to visit the </w:t>
                            </w:r>
                            <w:r w:rsidR="005D588D">
                              <w:rPr>
                                <w:lang w:val="en-IN"/>
                              </w:rPr>
                              <w:t>‘</w:t>
                            </w:r>
                            <w:r w:rsidRPr="005D588D">
                              <w:rPr>
                                <w:i/>
                                <w:iCs/>
                                <w:lang w:val="en-IN"/>
                              </w:rPr>
                              <w:t>Henry Ford museum of American innovation</w:t>
                            </w:r>
                            <w:r w:rsidR="005D588D">
                              <w:rPr>
                                <w:lang w:val="en-IN"/>
                              </w:rPr>
                              <w:t>’</w:t>
                            </w:r>
                            <w:r>
                              <w:rPr>
                                <w:lang w:val="en-IN"/>
                              </w:rPr>
                              <w:t xml:space="preserve"> in Dearborn, MI. The museum is much different from other museums which I ever visited. It’s quite inspiring and worth visiting.</w:t>
                            </w:r>
                          </w:p>
                          <w:p w14:paraId="0D364543" w14:textId="0015F74D" w:rsidR="000027F5" w:rsidRPr="001B640D" w:rsidRDefault="000027F5">
                            <w:pPr>
                              <w:rPr>
                                <w:lang w:val="en-IN"/>
                              </w:rPr>
                            </w:pPr>
                            <w:r>
                              <w:rPr>
                                <w:lang w:val="en-IN"/>
                              </w:rPr>
                              <w:t>The University campus itself was</w:t>
                            </w:r>
                            <w:r w:rsidR="00C970C7">
                              <w:rPr>
                                <w:lang w:val="en-IN"/>
                              </w:rPr>
                              <w:t xml:space="preserve"> huge and</w:t>
                            </w:r>
                            <w:r>
                              <w:rPr>
                                <w:lang w:val="en-IN"/>
                              </w:rPr>
                              <w:t xml:space="preserve"> a great place to be there with many iconic places such as Law Library, Big house(football stadium), Huron river and Gallup park, Nicholas Arboretum, Botanical gardens etc. I visited all these places and s</w:t>
                            </w:r>
                            <w:r w:rsidR="00D04AE0">
                              <w:rPr>
                                <w:lang w:val="en-IN"/>
                              </w:rPr>
                              <w:t>aw</w:t>
                            </w:r>
                            <w:r>
                              <w:rPr>
                                <w:lang w:val="en-IN"/>
                              </w:rPr>
                              <w:t xml:space="preserve"> the</w:t>
                            </w:r>
                            <w:r w:rsidR="005D588D">
                              <w:rPr>
                                <w:lang w:val="en-IN"/>
                              </w:rPr>
                              <w:t>ir</w:t>
                            </w:r>
                            <w:r>
                              <w:rPr>
                                <w:lang w:val="en-IN"/>
                              </w:rPr>
                              <w:t xml:space="preserve"> beauty</w:t>
                            </w:r>
                            <w:r w:rsidR="00D04AE0">
                              <w:rPr>
                                <w:lang w:val="en-I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165DE" id="Text Box 2" o:spid="_x0000_s1027" type="#_x0000_t202" style="position:absolute;margin-left:0;margin-top:.8pt;width:471pt;height:139.2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" fillcolor="white [3201]" strokeweight=".5pt">
                <v:textbox>
                  <w:txbxContent>
                    <w:p w14:paraId="30209E59" w14:textId="6D67ACE5" w:rsidR="00945ED9" w:rsidRDefault="001B640D">
                      <w:pPr>
                        <w:rPr>
                          <w:lang w:val="en-IN"/>
                        </w:rPr>
                      </w:pPr>
                      <w:r>
                        <w:rPr>
                          <w:lang w:val="en-IN"/>
                        </w:rPr>
                        <w:t xml:space="preserve">Other than my usual </w:t>
                      </w:r>
                      <w:r w:rsidR="000027F5">
                        <w:rPr>
                          <w:lang w:val="en-IN"/>
                        </w:rPr>
                        <w:t xml:space="preserve">research time I used to go to the various events and community sessions in Ann Arbor. Ann Arbor summer fest was going on throughout the month so went there and </w:t>
                      </w:r>
                      <w:r w:rsidR="005D588D">
                        <w:rPr>
                          <w:lang w:val="en-IN"/>
                        </w:rPr>
                        <w:t xml:space="preserve">had </w:t>
                      </w:r>
                      <w:r w:rsidR="000027F5">
                        <w:rPr>
                          <w:lang w:val="en-IN"/>
                        </w:rPr>
                        <w:t>fun.</w:t>
                      </w:r>
                    </w:p>
                    <w:p w14:paraId="6923D025" w14:textId="6693941F" w:rsidR="000027F5" w:rsidRDefault="000027F5">
                      <w:pPr>
                        <w:rPr>
                          <w:lang w:val="en-IN"/>
                        </w:rPr>
                      </w:pPr>
                      <w:r>
                        <w:rPr>
                          <w:lang w:val="en-IN"/>
                        </w:rPr>
                        <w:t xml:space="preserve">I got the chance to visit the </w:t>
                      </w:r>
                      <w:r w:rsidR="005D588D">
                        <w:rPr>
                          <w:lang w:val="en-IN"/>
                        </w:rPr>
                        <w:t>‘</w:t>
                      </w:r>
                      <w:r w:rsidRPr="005D588D">
                        <w:rPr>
                          <w:i/>
                          <w:iCs/>
                          <w:lang w:val="en-IN"/>
                        </w:rPr>
                        <w:t>Henry Ford museum of American innovation</w:t>
                      </w:r>
                      <w:r w:rsidR="005D588D">
                        <w:rPr>
                          <w:lang w:val="en-IN"/>
                        </w:rPr>
                        <w:t>’</w:t>
                      </w:r>
                      <w:r>
                        <w:rPr>
                          <w:lang w:val="en-IN"/>
                        </w:rPr>
                        <w:t xml:space="preserve"> in Dearborn, MI. The museum is much different from ot</w:t>
                      </w:r>
                      <w:bookmarkStart w:id="1" w:name="_GoBack"/>
                      <w:bookmarkEnd w:id="1"/>
                      <w:r>
                        <w:rPr>
                          <w:lang w:val="en-IN"/>
                        </w:rPr>
                        <w:t>her museums which I ever visited. It’s quite inspiring and worth visiting.</w:t>
                      </w:r>
                    </w:p>
                    <w:p w14:paraId="0D364543" w14:textId="0015F74D" w:rsidR="000027F5" w:rsidRPr="001B640D" w:rsidRDefault="000027F5">
                      <w:pPr>
                        <w:rPr>
                          <w:lang w:val="en-IN"/>
                        </w:rPr>
                      </w:pPr>
                      <w:r>
                        <w:rPr>
                          <w:lang w:val="en-IN"/>
                        </w:rPr>
                        <w:t>The University campus itself was</w:t>
                      </w:r>
                      <w:r w:rsidR="00C970C7">
                        <w:rPr>
                          <w:lang w:val="en-IN"/>
                        </w:rPr>
                        <w:t xml:space="preserve"> huge and</w:t>
                      </w:r>
                      <w:r>
                        <w:rPr>
                          <w:lang w:val="en-IN"/>
                        </w:rPr>
                        <w:t xml:space="preserve"> a great place to be there with many iconic places such as Law Library, Big house(football stadium), Huron river and Gallup park, Nicholas Arboretum, Botanical gardens etc. I visited all these places and s</w:t>
                      </w:r>
                      <w:r w:rsidR="00D04AE0">
                        <w:rPr>
                          <w:lang w:val="en-IN"/>
                        </w:rPr>
                        <w:t>aw</w:t>
                      </w:r>
                      <w:r>
                        <w:rPr>
                          <w:lang w:val="en-IN"/>
                        </w:rPr>
                        <w:t xml:space="preserve"> the</w:t>
                      </w:r>
                      <w:r w:rsidR="005D588D">
                        <w:rPr>
                          <w:lang w:val="en-IN"/>
                        </w:rPr>
                        <w:t>ir</w:t>
                      </w:r>
                      <w:r>
                        <w:rPr>
                          <w:lang w:val="en-IN"/>
                        </w:rPr>
                        <w:t xml:space="preserve"> beauty</w:t>
                      </w:r>
                      <w:r w:rsidR="00D04AE0">
                        <w:rPr>
                          <w:lang w:val="en-IN"/>
                        </w:rPr>
                        <w:t>.</w:t>
                      </w:r>
                    </w:p>
                  </w:txbxContent>
                </v:textbox>
                <w10:wrap anchorx="margin"/>
              </v:shape>
            </w:pict>
          </mc:Fallback>
        </mc:AlternateContent>
      </w:r>
    </w:p>
    <w:p w14:paraId="455B4DE8" w14:textId="39DB07E3" w:rsidR="00945ED9" w:rsidRPr="00945ED9" w:rsidRDefault="00945ED9" w:rsidP="00D85FD8">
      <w:pPr>
        <w:tabs>
          <w:tab w:val="left" w:pos="3204"/>
        </w:tabs>
        <w:rPr>
          <w:b/>
          <w:bCs/>
          <w:sz w:val="24"/>
          <w:szCs w:val="24"/>
        </w:rPr>
      </w:pPr>
    </w:p>
    <w:sectPr w:rsidR="00945ED9" w:rsidRPr="00945ED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83C92" w14:textId="77777777" w:rsidR="00765FFA" w:rsidRDefault="00765FFA" w:rsidP="00945ED9">
      <w:pPr>
        <w:spacing w:after="0" w:line="240" w:lineRule="auto"/>
      </w:pPr>
      <w:r>
        <w:separator/>
      </w:r>
    </w:p>
  </w:endnote>
  <w:endnote w:type="continuationSeparator" w:id="0">
    <w:p w14:paraId="0C6B5885" w14:textId="77777777" w:rsidR="00765FFA" w:rsidRDefault="00765FFA" w:rsidP="00945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8DF4D" w14:textId="2335F8BE" w:rsidR="00945ED9" w:rsidRDefault="00945ED9">
    <w:pPr>
      <w:pStyle w:val="Footer"/>
    </w:pPr>
  </w:p>
  <w:p w14:paraId="68944C4A" w14:textId="1C3FA6B9" w:rsidR="00945ED9" w:rsidRDefault="00945ED9">
    <w:pPr>
      <w:pStyle w:val="Footer"/>
    </w:pPr>
  </w:p>
  <w:p w14:paraId="50EBDA01" w14:textId="03172731" w:rsidR="00945ED9" w:rsidRDefault="00945ED9">
    <w:pPr>
      <w:pStyle w:val="Footer"/>
    </w:pPr>
  </w:p>
  <w:p w14:paraId="2A473993" w14:textId="77777777" w:rsidR="00945ED9" w:rsidRDefault="00945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D20ED" w14:textId="77777777" w:rsidR="00765FFA" w:rsidRDefault="00765FFA" w:rsidP="00945ED9">
      <w:pPr>
        <w:spacing w:after="0" w:line="240" w:lineRule="auto"/>
      </w:pPr>
      <w:r>
        <w:separator/>
      </w:r>
    </w:p>
  </w:footnote>
  <w:footnote w:type="continuationSeparator" w:id="0">
    <w:p w14:paraId="4753537C" w14:textId="77777777" w:rsidR="00765FFA" w:rsidRDefault="00765FFA" w:rsidP="00945E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14E0C"/>
    <w:multiLevelType w:val="hybridMultilevel"/>
    <w:tmpl w:val="E20EBF7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NLQwMDQzMzQyNDFT0lEKTi0uzszPAykwqQUAb3pB2ywAAAA="/>
  </w:docVars>
  <w:rsids>
    <w:rsidRoot w:val="001F3C6A"/>
    <w:rsid w:val="000027F5"/>
    <w:rsid w:val="0000665C"/>
    <w:rsid w:val="0015661A"/>
    <w:rsid w:val="001665E9"/>
    <w:rsid w:val="001A46AC"/>
    <w:rsid w:val="001B640D"/>
    <w:rsid w:val="001F3C6A"/>
    <w:rsid w:val="0025401D"/>
    <w:rsid w:val="00254029"/>
    <w:rsid w:val="0029151E"/>
    <w:rsid w:val="003D7F96"/>
    <w:rsid w:val="004641B3"/>
    <w:rsid w:val="00494B1B"/>
    <w:rsid w:val="005D29C8"/>
    <w:rsid w:val="005D588D"/>
    <w:rsid w:val="0063087E"/>
    <w:rsid w:val="0068261D"/>
    <w:rsid w:val="00765FFA"/>
    <w:rsid w:val="007B7058"/>
    <w:rsid w:val="00945ED9"/>
    <w:rsid w:val="009C1767"/>
    <w:rsid w:val="00C32589"/>
    <w:rsid w:val="00C970C7"/>
    <w:rsid w:val="00D04AE0"/>
    <w:rsid w:val="00D85FD8"/>
    <w:rsid w:val="00EC5436"/>
    <w:rsid w:val="00F33E3A"/>
    <w:rsid w:val="00FF2D92"/>
    <w:rsid w:val="00FF5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F503A"/>
  <w15:chartTrackingRefBased/>
  <w15:docId w15:val="{E7C13FA7-A147-42B9-8919-13652AB41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3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F3C6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945E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ED9"/>
  </w:style>
  <w:style w:type="paragraph" w:styleId="Footer">
    <w:name w:val="footer"/>
    <w:basedOn w:val="Normal"/>
    <w:link w:val="FooterChar"/>
    <w:uiPriority w:val="99"/>
    <w:unhideWhenUsed/>
    <w:rsid w:val="00945E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ED9"/>
  </w:style>
  <w:style w:type="paragraph" w:styleId="ListParagraph">
    <w:name w:val="List Paragraph"/>
    <w:basedOn w:val="Normal"/>
    <w:uiPriority w:val="34"/>
    <w:qFormat/>
    <w:rsid w:val="00FF2D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3612E-714A-44E6-90D6-574545797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8</Words>
  <Characters>56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Moran</dc:creator>
  <cp:keywords/>
  <dc:description/>
  <cp:lastModifiedBy>Prakhar Tripathi</cp:lastModifiedBy>
  <cp:revision>15</cp:revision>
  <dcterms:created xsi:type="dcterms:W3CDTF">2019-07-23T15:43:00Z</dcterms:created>
  <dcterms:modified xsi:type="dcterms:W3CDTF">2019-08-05T12:23:00Z</dcterms:modified>
</cp:coreProperties>
</file>